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4225F2" w14:textId="411FBDEF" w:rsidR="001B3690" w:rsidRPr="00F22D56" w:rsidRDefault="00F22D5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22D56">
        <w:rPr>
          <w:rFonts w:ascii="Times New Roman" w:hAnsi="Times New Roman" w:cs="Times New Roman"/>
          <w:b/>
          <w:bCs/>
          <w:sz w:val="24"/>
          <w:szCs w:val="24"/>
        </w:rPr>
        <w:t>Bug observation 1</w:t>
      </w:r>
    </w:p>
    <w:p w14:paraId="4542D7EF" w14:textId="11022FF9" w:rsidR="00F22D56" w:rsidRDefault="00F22D56" w:rsidP="00F22D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does not swap the smallest word to the current word’s right side</w:t>
      </w:r>
    </w:p>
    <w:p w14:paraId="1E173F03" w14:textId="490E503B" w:rsidR="00F22D56" w:rsidRDefault="00F22D56" w:rsidP="00F22D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line 139, the word being compared is not changing </w:t>
      </w:r>
      <w:r w:rsidR="0055076A">
        <w:rPr>
          <w:rFonts w:ascii="Times New Roman" w:hAnsi="Times New Roman" w:cs="Times New Roman"/>
          <w:sz w:val="24"/>
          <w:szCs w:val="24"/>
        </w:rPr>
        <w:t xml:space="preserve">throughout the inner loop (constantly </w:t>
      </w:r>
      <w:r w:rsidR="0055076A" w:rsidRPr="0055076A">
        <w:rPr>
          <w:rFonts w:ascii="Courier New" w:hAnsi="Courier New" w:cs="Courier New"/>
          <w:sz w:val="24"/>
          <w:szCs w:val="24"/>
        </w:rPr>
        <w:t>word[i]</w:t>
      </w:r>
      <w:r w:rsidR="0055076A">
        <w:rPr>
          <w:rFonts w:ascii="Times New Roman" w:hAnsi="Times New Roman" w:cs="Times New Roman"/>
          <w:sz w:val="24"/>
          <w:szCs w:val="24"/>
        </w:rPr>
        <w:t>)</w:t>
      </w:r>
    </w:p>
    <w:p w14:paraId="7936C50B" w14:textId="0EA8ACA3" w:rsidR="00F22D56" w:rsidRDefault="0055076A" w:rsidP="00F22D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t caused the program to only find the last word that is smaller than the current word instead of the actual smallest word in this iteration</w:t>
      </w:r>
    </w:p>
    <w:p w14:paraId="5ABD4238" w14:textId="4BFACB6A" w:rsidR="0055076A" w:rsidRDefault="0055076A" w:rsidP="00F22D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rrected as </w:t>
      </w:r>
      <w:r w:rsidRPr="0055076A">
        <w:rPr>
          <w:rFonts w:ascii="Courier New" w:hAnsi="Courier New" w:cs="Courier New"/>
          <w:sz w:val="24"/>
          <w:szCs w:val="24"/>
        </w:rPr>
        <w:t>if(my_strcmporder(words[minIndex], words[j]) == 1)</w:t>
      </w:r>
    </w:p>
    <w:p w14:paraId="47EC36B0" w14:textId="4DCFDE56" w:rsidR="0055076A" w:rsidRPr="0055076A" w:rsidRDefault="0055076A" w:rsidP="00F22D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 that the smallest element is always changing as the iteration goes through</w:t>
      </w:r>
    </w:p>
    <w:p w14:paraId="0AEE0059" w14:textId="2B8B7B3C" w:rsidR="00F22D56" w:rsidRDefault="00F22D56" w:rsidP="00F22D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29B21F3" wp14:editId="1F7C30EE">
            <wp:extent cx="5937885" cy="3182620"/>
            <wp:effectExtent l="0" t="0" r="5715" b="0"/>
            <wp:docPr id="176202736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B2216" w14:textId="77777777" w:rsidR="0055076A" w:rsidRDefault="0055076A" w:rsidP="00F22D56">
      <w:pPr>
        <w:rPr>
          <w:rFonts w:ascii="Times New Roman" w:hAnsi="Times New Roman" w:cs="Times New Roman"/>
          <w:sz w:val="24"/>
          <w:szCs w:val="24"/>
        </w:rPr>
      </w:pPr>
    </w:p>
    <w:p w14:paraId="3E1FA3FD" w14:textId="0CDF435A" w:rsidR="0055076A" w:rsidRPr="0055076A" w:rsidRDefault="0055076A" w:rsidP="00F22D5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5076A">
        <w:rPr>
          <w:rFonts w:ascii="Times New Roman" w:hAnsi="Times New Roman" w:cs="Times New Roman"/>
          <w:b/>
          <w:bCs/>
          <w:sz w:val="24"/>
          <w:szCs w:val="24"/>
        </w:rPr>
        <w:t>Bug Observation 2</w:t>
      </w:r>
    </w:p>
    <w:p w14:paraId="4356F635" w14:textId="409D44B1" w:rsidR="0055076A" w:rsidRDefault="0055076A" w:rsidP="0055076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always execute the swap action when minIndex is not 6, regardless of whether the word needs to be swapped or not</w:t>
      </w:r>
    </w:p>
    <w:p w14:paraId="650EE693" w14:textId="6F9F9B14" w:rsidR="0055076A" w:rsidRDefault="0062185C" w:rsidP="0055076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t is caused by the minIndex == j condition, in which case j will always be 6 after finishing a searching pass above</w:t>
      </w:r>
    </w:p>
    <w:p w14:paraId="4C36A43E" w14:textId="692C0724" w:rsidR="0062185C" w:rsidRDefault="0062185C" w:rsidP="0055076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x: replace j with i, </w:t>
      </w:r>
      <w:r w:rsidRPr="0062185C">
        <w:rPr>
          <w:rFonts w:ascii="Courier New" w:hAnsi="Courier New" w:cs="Courier New"/>
          <w:sz w:val="24"/>
          <w:szCs w:val="24"/>
        </w:rPr>
        <w:t>word[i]</w:t>
      </w:r>
      <w:r>
        <w:rPr>
          <w:rFonts w:ascii="Times New Roman" w:hAnsi="Times New Roman" w:cs="Times New Roman"/>
          <w:sz w:val="24"/>
          <w:szCs w:val="24"/>
        </w:rPr>
        <w:t xml:space="preserve"> is the correct current word being compared, therefore i should be checked against minIndex to know whether a swap should occur or not</w:t>
      </w:r>
    </w:p>
    <w:p w14:paraId="75143EC8" w14:textId="30AFE36A" w:rsidR="0062185C" w:rsidRPr="0062185C" w:rsidRDefault="0062185C" w:rsidP="0062185C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AFA550F" wp14:editId="66B42063">
            <wp:extent cx="5937885" cy="3182620"/>
            <wp:effectExtent l="0" t="0" r="5715" b="0"/>
            <wp:docPr id="7509761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2185C" w:rsidRPr="006218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FB1244"/>
    <w:multiLevelType w:val="hybridMultilevel"/>
    <w:tmpl w:val="DA72F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332093"/>
    <w:multiLevelType w:val="hybridMultilevel"/>
    <w:tmpl w:val="B5B8E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0823451">
    <w:abstractNumId w:val="0"/>
  </w:num>
  <w:num w:numId="2" w16cid:durableId="20886453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MDIwMTazsLSwNDBX0lEKTi0uzszPAykwrAUAz9wXfSwAAAA="/>
  </w:docVars>
  <w:rsids>
    <w:rsidRoot w:val="00B51B64"/>
    <w:rsid w:val="001B3690"/>
    <w:rsid w:val="004A413A"/>
    <w:rsid w:val="0055076A"/>
    <w:rsid w:val="0062185C"/>
    <w:rsid w:val="00B51B64"/>
    <w:rsid w:val="00F22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A3FBA"/>
  <w15:chartTrackingRefBased/>
  <w15:docId w15:val="{4B373F27-59A0-48AE-94DE-F8B84F816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2D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6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2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71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ohui Cai</dc:creator>
  <cp:keywords/>
  <dc:description/>
  <cp:lastModifiedBy>Yaohui Cai</cp:lastModifiedBy>
  <cp:revision>2</cp:revision>
  <dcterms:created xsi:type="dcterms:W3CDTF">2023-11-01T03:14:00Z</dcterms:created>
  <dcterms:modified xsi:type="dcterms:W3CDTF">2023-11-01T03:39:00Z</dcterms:modified>
</cp:coreProperties>
</file>